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10"/>
      </w:tblGrid>
      <w:tr w:rsidR="00F466DD" w14:paraId="52CE0171" w14:textId="77777777" w:rsidTr="00F466DD">
        <w:tc>
          <w:tcPr>
            <w:tcW w:w="11510" w:type="dxa"/>
          </w:tcPr>
          <w:p w14:paraId="4A77037F" w14:textId="7174F52F" w:rsidR="00F466DD" w:rsidRDefault="00F466DD" w:rsidP="00F466DD">
            <w:r w:rsidRPr="00F466DD">
              <w:rPr>
                <w:noProof/>
              </w:rPr>
              <w:drawing>
                <wp:inline distT="0" distB="0" distL="0" distR="0" wp14:anchorId="3E9AEE2A" wp14:editId="00CBF2AE">
                  <wp:extent cx="7134225" cy="762000"/>
                  <wp:effectExtent l="0" t="0" r="9525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68080" cy="7656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466DD" w:rsidRPr="00F466DD" w14:paraId="110C644D" w14:textId="77777777" w:rsidTr="00F466DD">
        <w:tc>
          <w:tcPr>
            <w:tcW w:w="11510" w:type="dxa"/>
          </w:tcPr>
          <w:p w14:paraId="79DC3C90" w14:textId="77777777" w:rsidR="00F466DD" w:rsidRPr="00F466DD" w:rsidRDefault="00F466DD" w:rsidP="00F466DD">
            <w:pPr>
              <w:rPr>
                <w:noProof/>
                <w:sz w:val="16"/>
                <w:szCs w:val="16"/>
              </w:rPr>
            </w:pPr>
          </w:p>
        </w:tc>
      </w:tr>
    </w:tbl>
    <w:tbl>
      <w:tblPr>
        <w:tblW w:w="11520" w:type="dxa"/>
        <w:tblInd w:w="-5" w:type="dxa"/>
        <w:tblLook w:val="04A0" w:firstRow="1" w:lastRow="0" w:firstColumn="1" w:lastColumn="0" w:noHBand="0" w:noVBand="1"/>
      </w:tblPr>
      <w:tblGrid>
        <w:gridCol w:w="1620"/>
        <w:gridCol w:w="2340"/>
        <w:gridCol w:w="2520"/>
        <w:gridCol w:w="1440"/>
        <w:gridCol w:w="3600"/>
      </w:tblGrid>
      <w:tr w:rsidR="00F466DD" w:rsidRPr="00F466DD" w14:paraId="09E000A8" w14:textId="77777777" w:rsidTr="00F466DD">
        <w:trPr>
          <w:trHeight w:val="405"/>
        </w:trPr>
        <w:tc>
          <w:tcPr>
            <w:tcW w:w="16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02060"/>
            <w:noWrap/>
            <w:vAlign w:val="center"/>
            <w:hideMark/>
          </w:tcPr>
          <w:p w14:paraId="10665287" w14:textId="77777777" w:rsidR="00F466DD" w:rsidRPr="00F466DD" w:rsidRDefault="00F466DD" w:rsidP="00F466DD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F466DD">
              <w:rPr>
                <w:rFonts w:ascii="Arial Narrow" w:eastAsia="Times New Roman" w:hAnsi="Arial Narrow" w:cs="Calibri"/>
                <w:b/>
                <w:bCs/>
                <w:color w:val="FFFFFF"/>
              </w:rPr>
              <w:t>Website</w:t>
            </w:r>
          </w:p>
        </w:tc>
        <w:tc>
          <w:tcPr>
            <w:tcW w:w="23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2060"/>
            <w:noWrap/>
            <w:vAlign w:val="center"/>
            <w:hideMark/>
          </w:tcPr>
          <w:p w14:paraId="4078B55F" w14:textId="77777777" w:rsidR="00F466DD" w:rsidRPr="00F466DD" w:rsidRDefault="00F466DD" w:rsidP="00F466DD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F466DD">
              <w:rPr>
                <w:rFonts w:ascii="Arial Narrow" w:eastAsia="Times New Roman" w:hAnsi="Arial Narrow" w:cs="Calibri"/>
                <w:b/>
                <w:bCs/>
                <w:color w:val="FFFFFF"/>
              </w:rPr>
              <w:t>Email Address</w:t>
            </w:r>
          </w:p>
        </w:tc>
        <w:tc>
          <w:tcPr>
            <w:tcW w:w="25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2060"/>
            <w:noWrap/>
            <w:vAlign w:val="center"/>
            <w:hideMark/>
          </w:tcPr>
          <w:p w14:paraId="71D2DD6B" w14:textId="77777777" w:rsidR="00F466DD" w:rsidRPr="00F466DD" w:rsidRDefault="00F466DD" w:rsidP="00F466DD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F466DD">
              <w:rPr>
                <w:rFonts w:ascii="Arial Narrow" w:eastAsia="Times New Roman" w:hAnsi="Arial Narrow" w:cs="Calibri"/>
                <w:b/>
                <w:bCs/>
                <w:color w:val="FFFFFF"/>
              </w:rPr>
              <w:t>Username</w:t>
            </w:r>
          </w:p>
        </w:tc>
        <w:tc>
          <w:tcPr>
            <w:tcW w:w="1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2060"/>
            <w:noWrap/>
            <w:vAlign w:val="center"/>
            <w:hideMark/>
          </w:tcPr>
          <w:p w14:paraId="41853EE4" w14:textId="77777777" w:rsidR="00F466DD" w:rsidRPr="00F466DD" w:rsidRDefault="00F466DD" w:rsidP="00F466DD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F466DD">
              <w:rPr>
                <w:rFonts w:ascii="Arial Narrow" w:eastAsia="Times New Roman" w:hAnsi="Arial Narrow" w:cs="Calibri"/>
                <w:b/>
                <w:bCs/>
                <w:color w:val="FFFFFF"/>
              </w:rPr>
              <w:t>Password</w:t>
            </w:r>
          </w:p>
        </w:tc>
        <w:tc>
          <w:tcPr>
            <w:tcW w:w="36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2060"/>
            <w:noWrap/>
            <w:vAlign w:val="center"/>
            <w:hideMark/>
          </w:tcPr>
          <w:p w14:paraId="2FCA95C2" w14:textId="77777777" w:rsidR="00F466DD" w:rsidRPr="00F466DD" w:rsidRDefault="00F466DD" w:rsidP="00F466DD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F466DD">
              <w:rPr>
                <w:rFonts w:ascii="Arial Narrow" w:eastAsia="Times New Roman" w:hAnsi="Arial Narrow" w:cs="Calibri"/>
                <w:b/>
                <w:bCs/>
                <w:color w:val="FFFFFF"/>
              </w:rPr>
              <w:t>Comments</w:t>
            </w:r>
          </w:p>
        </w:tc>
      </w:tr>
      <w:tr w:rsidR="00F466DD" w:rsidRPr="00F466DD" w14:paraId="63E84B0D" w14:textId="77777777" w:rsidTr="00F466DD">
        <w:trPr>
          <w:trHeight w:val="405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185E3F3" w14:textId="77777777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F466DD">
              <w:rPr>
                <w:rFonts w:ascii="Arial Narrow" w:eastAsia="Times New Roman" w:hAnsi="Arial Narrow" w:cs="Calibri"/>
                <w:color w:val="000000"/>
              </w:rPr>
              <w:t>Email (Yahoo)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886E6F3" w14:textId="77777777" w:rsidR="00F466DD" w:rsidRPr="00F466DD" w:rsidRDefault="00F466DD" w:rsidP="00F46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466DD">
              <w:rPr>
                <w:rFonts w:ascii="Calibri" w:eastAsia="Times New Roman" w:hAnsi="Calibri" w:cs="Calibri"/>
                <w:color w:val="000000"/>
              </w:rPr>
              <w:t>www.yahoo.com/mail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A56D3EB" w14:textId="77777777" w:rsidR="00F466DD" w:rsidRPr="00F466DD" w:rsidRDefault="00F466DD" w:rsidP="00F46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466DD">
              <w:rPr>
                <w:rFonts w:ascii="Calibri" w:eastAsia="Times New Roman" w:hAnsi="Calibri" w:cs="Calibri"/>
                <w:color w:val="000000"/>
              </w:rPr>
              <w:t>johnsmith@yahoo.com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00C9777" w14:textId="77777777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F466DD">
              <w:rPr>
                <w:rFonts w:ascii="Arial Narrow" w:eastAsia="Times New Roman" w:hAnsi="Arial Narrow" w:cs="Calibri"/>
                <w:color w:val="000000"/>
              </w:rPr>
              <w:t>jelly22fih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1B99CE" w14:textId="4347E4F0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F466DD" w:rsidRPr="00F466DD" w14:paraId="0FA9E8BD" w14:textId="77777777" w:rsidTr="00F466DD">
        <w:trPr>
          <w:trHeight w:val="405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1941C0B" w14:textId="77777777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F466DD">
              <w:rPr>
                <w:rFonts w:ascii="Arial Narrow" w:eastAsia="Times New Roman" w:hAnsi="Arial Narrow" w:cs="Calibri"/>
                <w:color w:val="000000"/>
              </w:rPr>
              <w:t>Email (Gmail)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A04C889" w14:textId="77777777" w:rsidR="00F466DD" w:rsidRPr="00F466DD" w:rsidRDefault="00F466DD" w:rsidP="00F46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466DD">
              <w:rPr>
                <w:rFonts w:ascii="Calibri" w:eastAsia="Times New Roman" w:hAnsi="Calibri" w:cs="Calibri"/>
                <w:color w:val="000000"/>
              </w:rPr>
              <w:t>www.gmail.com/mail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48DF0E1" w14:textId="77777777" w:rsidR="00F466DD" w:rsidRPr="00F466DD" w:rsidRDefault="00F466DD" w:rsidP="00F46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466DD">
              <w:rPr>
                <w:rFonts w:ascii="Calibri" w:eastAsia="Times New Roman" w:hAnsi="Calibri" w:cs="Calibri"/>
                <w:color w:val="000000"/>
              </w:rPr>
              <w:t>johnsmith@yahoo.com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45EE206" w14:textId="77777777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F466DD">
              <w:rPr>
                <w:rFonts w:ascii="Arial Narrow" w:eastAsia="Times New Roman" w:hAnsi="Arial Narrow" w:cs="Calibri"/>
                <w:color w:val="000000"/>
              </w:rPr>
              <w:t>1Ki77y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11C470" w14:textId="3826B656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F466DD" w:rsidRPr="00F466DD" w14:paraId="0E8C10F7" w14:textId="77777777" w:rsidTr="00F466DD">
        <w:trPr>
          <w:trHeight w:val="405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4524B4B" w14:textId="77777777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F466DD">
              <w:rPr>
                <w:rFonts w:ascii="Arial Narrow" w:eastAsia="Times New Roman" w:hAnsi="Arial Narrow" w:cs="Calibri"/>
                <w:color w:val="000000"/>
              </w:rPr>
              <w:t>Google Drive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41F2B4D" w14:textId="77777777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F466DD">
              <w:rPr>
                <w:rFonts w:ascii="Arial Narrow" w:eastAsia="Times New Roman" w:hAnsi="Arial Narrow" w:cs="Calibri"/>
                <w:color w:val="000000"/>
              </w:rPr>
              <w:t>www.drive.google.com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ACD0583" w14:textId="77777777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F466DD">
              <w:rPr>
                <w:rFonts w:ascii="Arial Narrow" w:eastAsia="Times New Roman" w:hAnsi="Arial Narrow" w:cs="Calibri"/>
                <w:color w:val="000000"/>
              </w:rPr>
              <w:t>jsmilth04312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6593294" w14:textId="77777777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proofErr w:type="spellStart"/>
            <w:proofErr w:type="gramStart"/>
            <w:r w:rsidRPr="00F466DD">
              <w:rPr>
                <w:rFonts w:ascii="Arial Narrow" w:eastAsia="Times New Roman" w:hAnsi="Arial Narrow" w:cs="Calibri"/>
                <w:color w:val="000000"/>
              </w:rPr>
              <w:t>yknjs</w:t>
            </w:r>
            <w:proofErr w:type="spellEnd"/>
            <w:r w:rsidRPr="00F466DD">
              <w:rPr>
                <w:rFonts w:ascii="Arial Narrow" w:eastAsia="Times New Roman" w:hAnsi="Arial Narrow" w:cs="Calibri"/>
                <w:color w:val="000000"/>
              </w:rPr>
              <w:t>:!</w:t>
            </w:r>
            <w:proofErr w:type="gramEnd"/>
            <w:r w:rsidRPr="00F466DD">
              <w:rPr>
                <w:rFonts w:ascii="Arial Narrow" w:eastAsia="Times New Roman" w:hAnsi="Arial Narrow" w:cs="Calibri"/>
                <w:color w:val="000000"/>
              </w:rPr>
              <w:t>776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6F63640" w14:textId="402DD157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F466DD" w:rsidRPr="00F466DD" w14:paraId="13BCF55B" w14:textId="77777777" w:rsidTr="00F466DD">
        <w:trPr>
          <w:trHeight w:val="405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E7393CC" w14:textId="77777777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F466DD">
              <w:rPr>
                <w:rFonts w:ascii="Arial Narrow" w:eastAsia="Times New Roman" w:hAnsi="Arial Narrow" w:cs="Calibri"/>
                <w:color w:val="000000"/>
              </w:rPr>
              <w:t>Dropbox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2F9B833" w14:textId="77777777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F466DD">
              <w:rPr>
                <w:rFonts w:ascii="Arial Narrow" w:eastAsia="Times New Roman" w:hAnsi="Arial Narrow" w:cs="Calibri"/>
                <w:color w:val="000000"/>
              </w:rPr>
              <w:t>www.dropbox.com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11C541E" w14:textId="77777777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proofErr w:type="gramStart"/>
            <w:r w:rsidRPr="00F466DD">
              <w:rPr>
                <w:rFonts w:ascii="Arial Narrow" w:eastAsia="Times New Roman" w:hAnsi="Arial Narrow" w:cs="Calibri"/>
                <w:color w:val="000000"/>
              </w:rPr>
              <w:t>john.smith</w:t>
            </w:r>
            <w:proofErr w:type="gramEnd"/>
            <w:r w:rsidRPr="00F466DD">
              <w:rPr>
                <w:rFonts w:ascii="Arial Narrow" w:eastAsia="Times New Roman" w:hAnsi="Arial Narrow" w:cs="Calibri"/>
                <w:color w:val="000000"/>
              </w:rPr>
              <w:t>0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6D3E9B4" w14:textId="77777777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101010"/>
                <w:sz w:val="24"/>
                <w:szCs w:val="24"/>
              </w:rPr>
            </w:pPr>
            <w:r w:rsidRPr="00F466DD">
              <w:rPr>
                <w:rFonts w:ascii="Arial Narrow" w:eastAsia="Times New Roman" w:hAnsi="Arial Narrow" w:cs="Calibri"/>
                <w:color w:val="101010"/>
                <w:sz w:val="24"/>
                <w:szCs w:val="24"/>
              </w:rPr>
              <w:t>m3llycat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AB959F5" w14:textId="77777777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F466DD">
              <w:rPr>
                <w:rFonts w:ascii="Arial Narrow" w:eastAsia="Times New Roman" w:hAnsi="Arial Narrow" w:cs="Calibri"/>
                <w:color w:val="000000"/>
              </w:rPr>
              <w:t>Password renewed &lt;mm/dd/</w:t>
            </w:r>
            <w:proofErr w:type="spellStart"/>
            <w:r w:rsidRPr="00F466DD">
              <w:rPr>
                <w:rFonts w:ascii="Arial Narrow" w:eastAsia="Times New Roman" w:hAnsi="Arial Narrow" w:cs="Calibri"/>
                <w:color w:val="000000"/>
              </w:rPr>
              <w:t>yyyy</w:t>
            </w:r>
            <w:proofErr w:type="spellEnd"/>
            <w:r w:rsidRPr="00F466DD">
              <w:rPr>
                <w:rFonts w:ascii="Arial Narrow" w:eastAsia="Times New Roman" w:hAnsi="Arial Narrow" w:cs="Calibri"/>
                <w:color w:val="000000"/>
              </w:rPr>
              <w:t>&gt;</w:t>
            </w:r>
          </w:p>
        </w:tc>
      </w:tr>
      <w:tr w:rsidR="00F466DD" w:rsidRPr="00F466DD" w14:paraId="23045A51" w14:textId="77777777" w:rsidTr="00F466DD">
        <w:trPr>
          <w:trHeight w:val="405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31D665F" w14:textId="77777777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F466DD">
              <w:rPr>
                <w:rFonts w:ascii="Arial Narrow" w:eastAsia="Times New Roman" w:hAnsi="Arial Narrow" w:cs="Calibri"/>
                <w:color w:val="000000"/>
              </w:rPr>
              <w:t>Instagram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9ED1AD6" w14:textId="77777777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F466DD">
              <w:rPr>
                <w:rFonts w:ascii="Arial Narrow" w:eastAsia="Times New Roman" w:hAnsi="Arial Narrow" w:cs="Calibri"/>
                <w:color w:val="000000"/>
              </w:rPr>
              <w:t>www.instagram.com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82B52CC" w14:textId="77777777" w:rsidR="00F466DD" w:rsidRPr="00F466DD" w:rsidRDefault="00F466DD" w:rsidP="00F46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466DD">
              <w:rPr>
                <w:rFonts w:ascii="Calibri" w:eastAsia="Times New Roman" w:hAnsi="Calibri" w:cs="Calibri"/>
                <w:color w:val="000000"/>
              </w:rPr>
              <w:t>johnsmith@yahoo.com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114016E" w14:textId="77777777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F466DD">
              <w:rPr>
                <w:rFonts w:ascii="Arial Narrow" w:eastAsia="Times New Roman" w:hAnsi="Arial Narrow" w:cs="Calibri"/>
                <w:color w:val="000000"/>
              </w:rPr>
              <w:t>de2la6903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787779B" w14:textId="38C4D71D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F466DD" w:rsidRPr="00F466DD" w14:paraId="1D2A2375" w14:textId="77777777" w:rsidTr="00F466DD">
        <w:trPr>
          <w:trHeight w:val="405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9098EBE" w14:textId="77777777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F466DD">
              <w:rPr>
                <w:rFonts w:ascii="Arial Narrow" w:eastAsia="Times New Roman" w:hAnsi="Arial Narrow" w:cs="Calibri"/>
                <w:color w:val="000000"/>
              </w:rPr>
              <w:t>Facebook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EB60D80" w14:textId="77777777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F466DD">
              <w:rPr>
                <w:rFonts w:ascii="Arial Narrow" w:eastAsia="Times New Roman" w:hAnsi="Arial Narrow" w:cs="Calibri"/>
                <w:color w:val="000000"/>
              </w:rPr>
              <w:t>www.facebook.com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930D8B8" w14:textId="77777777" w:rsidR="00F466DD" w:rsidRPr="00F466DD" w:rsidRDefault="00F466DD" w:rsidP="00F46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466DD">
              <w:rPr>
                <w:rFonts w:ascii="Calibri" w:eastAsia="Times New Roman" w:hAnsi="Calibri" w:cs="Calibri"/>
                <w:color w:val="000000"/>
              </w:rPr>
              <w:t>johnsmith@yahoo.com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1F6D000" w14:textId="77777777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F466DD">
              <w:rPr>
                <w:rFonts w:ascii="Arial Narrow" w:eastAsia="Times New Roman" w:hAnsi="Arial Narrow" w:cs="Calibri"/>
                <w:color w:val="000000"/>
              </w:rPr>
              <w:t>d3itagarnm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49682F2" w14:textId="727D4B93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F466DD" w:rsidRPr="00F466DD" w14:paraId="3C3FCE7C" w14:textId="77777777" w:rsidTr="00F466DD">
        <w:trPr>
          <w:trHeight w:val="405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49EF30D" w14:textId="77777777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proofErr w:type="spellStart"/>
            <w:r w:rsidRPr="00F466DD">
              <w:rPr>
                <w:rFonts w:ascii="Arial Narrow" w:eastAsia="Times New Roman" w:hAnsi="Arial Narrow" w:cs="Calibri"/>
                <w:color w:val="000000"/>
              </w:rPr>
              <w:t>Twiter</w:t>
            </w:r>
            <w:proofErr w:type="spellEnd"/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0DF38BB" w14:textId="77777777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F466DD">
              <w:rPr>
                <w:rFonts w:ascii="Arial Narrow" w:eastAsia="Times New Roman" w:hAnsi="Arial Narrow" w:cs="Calibri"/>
                <w:color w:val="000000"/>
              </w:rPr>
              <w:t>www.twiter.com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E900CE9" w14:textId="77777777" w:rsidR="00F466DD" w:rsidRPr="00F466DD" w:rsidRDefault="00F466DD" w:rsidP="00F46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466DD">
              <w:rPr>
                <w:rFonts w:ascii="Calibri" w:eastAsia="Times New Roman" w:hAnsi="Calibri" w:cs="Calibri"/>
                <w:color w:val="000000"/>
              </w:rPr>
              <w:t>johnsmith@gmail.com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74C4293" w14:textId="77777777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F466DD">
              <w:rPr>
                <w:rFonts w:ascii="Arial Narrow" w:eastAsia="Times New Roman" w:hAnsi="Arial Narrow" w:cs="Calibri"/>
                <w:color w:val="000000"/>
              </w:rPr>
              <w:t>a11Black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3A2EBE1" w14:textId="4BC930A6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F466DD" w:rsidRPr="00F466DD" w14:paraId="3324E0E7" w14:textId="77777777" w:rsidTr="00F466DD">
        <w:trPr>
          <w:trHeight w:val="405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6E14A47" w14:textId="77777777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proofErr w:type="spellStart"/>
            <w:r w:rsidRPr="00F466DD">
              <w:rPr>
                <w:rFonts w:ascii="Arial Narrow" w:eastAsia="Times New Roman" w:hAnsi="Arial Narrow" w:cs="Calibri"/>
                <w:color w:val="000000"/>
              </w:rPr>
              <w:t>Skpe</w:t>
            </w:r>
            <w:proofErr w:type="spellEnd"/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BEB80D3" w14:textId="77777777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F466DD">
              <w:rPr>
                <w:rFonts w:ascii="Arial Narrow" w:eastAsia="Times New Roman" w:hAnsi="Arial Narrow" w:cs="Calibri"/>
                <w:color w:val="000000"/>
              </w:rPr>
              <w:t>www.skpe.com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4BA0262" w14:textId="77777777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proofErr w:type="spellStart"/>
            <w:r w:rsidRPr="00F466DD">
              <w:rPr>
                <w:rFonts w:ascii="Arial Narrow" w:eastAsia="Times New Roman" w:hAnsi="Arial Narrow" w:cs="Calibri"/>
                <w:color w:val="000000"/>
              </w:rPr>
              <w:t>johnhsmith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EFA3A5F" w14:textId="77777777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F466DD">
              <w:rPr>
                <w:rFonts w:ascii="Arial Narrow" w:eastAsia="Times New Roman" w:hAnsi="Arial Narrow" w:cs="Calibri"/>
                <w:color w:val="000000"/>
              </w:rPr>
              <w:t>3efBGy&amp;uKlp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9E475F" w14:textId="005C4007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F466DD" w:rsidRPr="00F466DD" w14:paraId="0ACBA91D" w14:textId="77777777" w:rsidTr="00F466DD">
        <w:trPr>
          <w:trHeight w:val="405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D4CC25" w14:textId="6F96C931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6A87333" w14:textId="6AFC640A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581125" w14:textId="72B02806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89672F6" w14:textId="2638F8DE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EC51BE3" w14:textId="4866AE49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F466DD" w:rsidRPr="00F466DD" w14:paraId="7B852C15" w14:textId="77777777" w:rsidTr="00F466DD">
        <w:trPr>
          <w:trHeight w:val="405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236240" w14:textId="223744FB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27D0B3D" w14:textId="23CD9E1B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2502C4" w14:textId="14F55BC0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E810B8" w14:textId="5D44015E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1D60B88" w14:textId="06B15CDB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F466DD" w:rsidRPr="00F466DD" w14:paraId="1A32E2BA" w14:textId="77777777" w:rsidTr="00F466DD">
        <w:trPr>
          <w:trHeight w:val="405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EF90D00" w14:textId="0B61A304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3749E13" w14:textId="58BDFB61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E14061" w14:textId="30A583CC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6F9E48" w14:textId="5E77AFF0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4181037" w14:textId="3D5E1C7D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F466DD" w:rsidRPr="00F466DD" w14:paraId="2DBD4140" w14:textId="77777777" w:rsidTr="00F466DD">
        <w:trPr>
          <w:trHeight w:val="405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D30BDC2" w14:textId="55D5F260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1EC7A31" w14:textId="3340BE6C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1884EA" w14:textId="090F83D2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FAFDA0D" w14:textId="095E7DDF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4D04C8" w14:textId="3BB77DB6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bookmarkStart w:id="0" w:name="_GoBack"/>
            <w:bookmarkEnd w:id="0"/>
          </w:p>
        </w:tc>
      </w:tr>
      <w:tr w:rsidR="00F466DD" w:rsidRPr="00F466DD" w14:paraId="18E48FD7" w14:textId="77777777" w:rsidTr="00F466DD">
        <w:trPr>
          <w:trHeight w:val="405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07D10DC" w14:textId="4885C46D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FCB53D" w14:textId="1D650BE3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1C1E5E3" w14:textId="209F6150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9D118D" w14:textId="66DBFDAA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B73122" w14:textId="0BC02F1C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F466DD" w:rsidRPr="00F466DD" w14:paraId="7ABC2269" w14:textId="77777777" w:rsidTr="00F466DD">
        <w:trPr>
          <w:trHeight w:val="405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36EDE36" w14:textId="24345947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4F6C73" w14:textId="39D10EDF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003F69" w14:textId="1E017ACF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8D6B7F" w14:textId="3B32916B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61C480" w14:textId="4ECD75F2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F466DD" w:rsidRPr="00F466DD" w14:paraId="6C62E74C" w14:textId="77777777" w:rsidTr="00F466DD">
        <w:trPr>
          <w:trHeight w:val="405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E811407" w14:textId="7E54ABC9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8EA0A03" w14:textId="6CAE85EC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58EFB25" w14:textId="4698BD9A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9457D0D" w14:textId="68E22455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9DB47EA" w14:textId="0751D196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F466DD" w:rsidRPr="00F466DD" w14:paraId="7B7A9AA7" w14:textId="77777777" w:rsidTr="00F466DD">
        <w:trPr>
          <w:trHeight w:val="405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950423A" w14:textId="028056B3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09690A" w14:textId="0709153C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F0F606E" w14:textId="4A144788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F30D7D" w14:textId="28FE97DA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65950BA" w14:textId="114F445E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F466DD" w:rsidRPr="00F466DD" w14:paraId="353D25A3" w14:textId="77777777" w:rsidTr="00F466DD">
        <w:trPr>
          <w:trHeight w:val="405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98BE384" w14:textId="0A29EFCD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A419B0" w14:textId="5275BEEA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7A73DF" w14:textId="7D3E19EE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4BBDA19" w14:textId="33C73B63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AAD1BD" w14:textId="108AB179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F466DD" w:rsidRPr="00F466DD" w14:paraId="6E8A61AC" w14:textId="77777777" w:rsidTr="00F466DD">
        <w:trPr>
          <w:trHeight w:val="405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5D9C04D" w14:textId="69F5A135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B2F489" w14:textId="4F4D77B1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55BE5D7" w14:textId="4DD71500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8D3A2D" w14:textId="2EA011C9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1FDBEB8" w14:textId="05E14851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F466DD" w:rsidRPr="00F466DD" w14:paraId="60AEBF83" w14:textId="77777777" w:rsidTr="00F466DD">
        <w:trPr>
          <w:trHeight w:val="405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DD1F29A" w14:textId="527E30C1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54E62D" w14:textId="62A797FA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0EF2DC" w14:textId="62FEC3BA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687C9B3" w14:textId="33587149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51A189" w14:textId="0F365B47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F466DD" w:rsidRPr="00F466DD" w14:paraId="222E0575" w14:textId="77777777" w:rsidTr="00F466DD">
        <w:trPr>
          <w:trHeight w:val="405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F5EE04" w14:textId="3542421A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B8D8BC" w14:textId="214027C4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95F7080" w14:textId="4D506BB0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D6BADEC" w14:textId="6BEBBA21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FC2541" w14:textId="4E213B46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F466DD" w:rsidRPr="00F466DD" w14:paraId="02361566" w14:textId="77777777" w:rsidTr="00F466DD">
        <w:trPr>
          <w:trHeight w:val="405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9420FC" w14:textId="1AD04293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FC24852" w14:textId="260B4E86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5D7DC1" w14:textId="61A8DBF6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AE3AA5" w14:textId="636CD80A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30C8424" w14:textId="49EEA641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F466DD" w:rsidRPr="00F466DD" w14:paraId="196ECC7B" w14:textId="77777777" w:rsidTr="00F466DD">
        <w:trPr>
          <w:trHeight w:val="405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DFA5FF" w14:textId="1F8044A5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1F00D77" w14:textId="6EB7E2AF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41794E" w14:textId="71A554EC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7D76E8A" w14:textId="2B04C925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EB88FBB" w14:textId="4296B75A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F466DD" w:rsidRPr="00F466DD" w14:paraId="18F5709C" w14:textId="77777777" w:rsidTr="00F466DD">
        <w:trPr>
          <w:trHeight w:val="405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AA75277" w14:textId="22E1B481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137986" w14:textId="469024D4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29B86F" w14:textId="6A36776B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95615A" w14:textId="305C9114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C48A2C" w14:textId="16D6252B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F466DD" w:rsidRPr="00F466DD" w14:paraId="1C701F42" w14:textId="77777777" w:rsidTr="00F466DD">
        <w:trPr>
          <w:trHeight w:val="405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AEDD41C" w14:textId="4C4B1DB1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0EEFBEE" w14:textId="4C3FF29C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43B76B" w14:textId="4F60B656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FE07B88" w14:textId="0C87C36C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1EFED51" w14:textId="47D68A63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F466DD" w:rsidRPr="00F466DD" w14:paraId="4050CA54" w14:textId="77777777" w:rsidTr="00F466DD">
        <w:trPr>
          <w:trHeight w:val="405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6BF0EF" w14:textId="61FA0193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C06BF05" w14:textId="641703CF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9DACD26" w14:textId="1803C7DC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9FD1CB2" w14:textId="507E4AAE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42B619" w14:textId="78BEF307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F466DD" w:rsidRPr="00F466DD" w14:paraId="26EF0D4C" w14:textId="77777777" w:rsidTr="00F466DD">
        <w:trPr>
          <w:trHeight w:val="405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6ECBE8" w14:textId="74C453DA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39189DB" w14:textId="6265C1AF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6252BA" w14:textId="466D1905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40C7DF1" w14:textId="678DCFE3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E484E42" w14:textId="4F1B5B63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F466DD" w:rsidRPr="00F466DD" w14:paraId="3CCD7A38" w14:textId="77777777" w:rsidTr="00F466DD">
        <w:trPr>
          <w:trHeight w:val="405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DDF5D9" w14:textId="24D48E17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D2D6C7C" w14:textId="43AED2AA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2A7A50A" w14:textId="5B360D73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736239" w14:textId="4CCC7875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98C0CA1" w14:textId="2AD1C703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F466DD" w:rsidRPr="00F466DD" w14:paraId="077C4070" w14:textId="77777777" w:rsidTr="00F466DD">
        <w:trPr>
          <w:trHeight w:val="405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1D6883E" w14:textId="063C1E05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357A75" w14:textId="38E3623A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4A79C5E" w14:textId="0FD9FD9E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268F07" w14:textId="20559FA3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49C0F4" w14:textId="095BC307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F466DD" w:rsidRPr="00F466DD" w14:paraId="3E1E0B83" w14:textId="77777777" w:rsidTr="00F466DD">
        <w:trPr>
          <w:trHeight w:val="405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4C0BC77" w14:textId="08C33153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10AE86A" w14:textId="721AC9F8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82F36B" w14:textId="1ACE2980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CC0F93B" w14:textId="17D67EE1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263076" w14:textId="4B585C37" w:rsidR="00F466DD" w:rsidRPr="00F466DD" w:rsidRDefault="00F466DD" w:rsidP="00F466D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</w:tbl>
    <w:p w14:paraId="1C8A3C5B" w14:textId="7E3A2C46" w:rsidR="00646347" w:rsidRPr="00646347" w:rsidRDefault="00646347" w:rsidP="00646347">
      <w:pPr>
        <w:spacing w:after="0"/>
        <w:rPr>
          <w:sz w:val="2"/>
          <w:szCs w:val="2"/>
        </w:rPr>
      </w:pPr>
    </w:p>
    <w:sectPr w:rsidR="00646347" w:rsidRPr="00646347" w:rsidSect="00F466DD">
      <w:headerReference w:type="default" r:id="rId7"/>
      <w:footerReference w:type="default" r:id="rId8"/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CB3944" w14:textId="77777777" w:rsidR="0082587D" w:rsidRDefault="0082587D" w:rsidP="00025008">
      <w:pPr>
        <w:spacing w:after="0" w:line="240" w:lineRule="auto"/>
      </w:pPr>
      <w:r>
        <w:separator/>
      </w:r>
    </w:p>
  </w:endnote>
  <w:endnote w:type="continuationSeparator" w:id="0">
    <w:p w14:paraId="7EFF8E07" w14:textId="77777777" w:rsidR="0082587D" w:rsidRDefault="0082587D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96E54" w:rsidRDefault="00096E54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24A933" w14:textId="77777777" w:rsidR="0082587D" w:rsidRDefault="0082587D" w:rsidP="00025008">
      <w:pPr>
        <w:spacing w:after="0" w:line="240" w:lineRule="auto"/>
      </w:pPr>
      <w:r>
        <w:separator/>
      </w:r>
    </w:p>
  </w:footnote>
  <w:footnote w:type="continuationSeparator" w:id="0">
    <w:p w14:paraId="6DD5F95F" w14:textId="77777777" w:rsidR="0082587D" w:rsidRDefault="0082587D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71BE6E3B" w:rsidR="00096E54" w:rsidRPr="002C01F7" w:rsidRDefault="00F466DD" w:rsidP="00025008">
    <w:pPr>
      <w:pStyle w:val="Header"/>
      <w:tabs>
        <w:tab w:val="clear" w:pos="9360"/>
      </w:tabs>
      <w:rPr>
        <w:sz w:val="16"/>
        <w:szCs w:val="16"/>
      </w:rPr>
    </w:pPr>
    <w:r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61312" behindDoc="0" locked="0" layoutInCell="1" allowOverlap="1" wp14:anchorId="3197B5BC" wp14:editId="7B108BC5">
          <wp:simplePos x="0" y="0"/>
          <wp:positionH relativeFrom="column">
            <wp:posOffset>6105525</wp:posOffset>
          </wp:positionH>
          <wp:positionV relativeFrom="paragraph">
            <wp:posOffset>-361950</wp:posOffset>
          </wp:positionV>
          <wp:extent cx="1307592" cy="273947"/>
          <wp:effectExtent l="0" t="0" r="6985" b="0"/>
          <wp:wrapNone/>
          <wp:docPr id="13" name="Picture 1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96E54"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260E429B">
          <wp:simplePos x="0" y="0"/>
          <wp:positionH relativeFrom="column">
            <wp:posOffset>8086725</wp:posOffset>
          </wp:positionH>
          <wp:positionV relativeFrom="paragraph">
            <wp:posOffset>-364490</wp:posOffset>
          </wp:positionV>
          <wp:extent cx="1307592" cy="273947"/>
          <wp:effectExtent l="0" t="0" r="6985" b="0"/>
          <wp:wrapNone/>
          <wp:docPr id="8" name="Picture 8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MqgFACiWDeMtAAAA"/>
  </w:docVars>
  <w:rsids>
    <w:rsidRoot w:val="00025008"/>
    <w:rsid w:val="00025008"/>
    <w:rsid w:val="0004558F"/>
    <w:rsid w:val="00096E54"/>
    <w:rsid w:val="00134413"/>
    <w:rsid w:val="0018020B"/>
    <w:rsid w:val="002B0324"/>
    <w:rsid w:val="002B7EC8"/>
    <w:rsid w:val="002C01F7"/>
    <w:rsid w:val="002C122B"/>
    <w:rsid w:val="00326E95"/>
    <w:rsid w:val="003369DC"/>
    <w:rsid w:val="004624FD"/>
    <w:rsid w:val="00462DDA"/>
    <w:rsid w:val="004B6A70"/>
    <w:rsid w:val="004D21B8"/>
    <w:rsid w:val="005F0027"/>
    <w:rsid w:val="005F2A8E"/>
    <w:rsid w:val="00614671"/>
    <w:rsid w:val="00646347"/>
    <w:rsid w:val="00681862"/>
    <w:rsid w:val="006B33D7"/>
    <w:rsid w:val="00716AB3"/>
    <w:rsid w:val="00782B9B"/>
    <w:rsid w:val="007A0B79"/>
    <w:rsid w:val="008019BE"/>
    <w:rsid w:val="00822600"/>
    <w:rsid w:val="0082587D"/>
    <w:rsid w:val="00830903"/>
    <w:rsid w:val="00862B37"/>
    <w:rsid w:val="008B76CF"/>
    <w:rsid w:val="008C6E2C"/>
    <w:rsid w:val="00924D6B"/>
    <w:rsid w:val="00926C13"/>
    <w:rsid w:val="009724DF"/>
    <w:rsid w:val="00981384"/>
    <w:rsid w:val="00A66F94"/>
    <w:rsid w:val="00A83A36"/>
    <w:rsid w:val="00AD49A7"/>
    <w:rsid w:val="00B24FCF"/>
    <w:rsid w:val="00B72328"/>
    <w:rsid w:val="00B93539"/>
    <w:rsid w:val="00BA6BB1"/>
    <w:rsid w:val="00C1590A"/>
    <w:rsid w:val="00C81159"/>
    <w:rsid w:val="00C84F0B"/>
    <w:rsid w:val="00CC29CF"/>
    <w:rsid w:val="00CE1356"/>
    <w:rsid w:val="00D06D1B"/>
    <w:rsid w:val="00D32BF9"/>
    <w:rsid w:val="00E11C79"/>
    <w:rsid w:val="00E35451"/>
    <w:rsid w:val="00EE33EB"/>
    <w:rsid w:val="00EF1F67"/>
    <w:rsid w:val="00F466DD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4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1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4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2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0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4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1</Pages>
  <Words>98</Words>
  <Characters>56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27</cp:revision>
  <dcterms:created xsi:type="dcterms:W3CDTF">2020-01-24T05:27:00Z</dcterms:created>
  <dcterms:modified xsi:type="dcterms:W3CDTF">2020-02-28T03:21:00Z</dcterms:modified>
</cp:coreProperties>
</file>